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22057C" w14:textId="37A34792" w:rsidR="00515AAE" w:rsidRDefault="003C35E7" w:rsidP="003C35E7">
      <w:pPr>
        <w:jc w:val="center"/>
      </w:pPr>
      <w:r>
        <w:t>CANVAS ELEMENT</w:t>
      </w:r>
    </w:p>
    <w:p w14:paraId="0DFD7818" w14:textId="4FF4F235" w:rsidR="003C35E7" w:rsidRDefault="003C35E7" w:rsidP="003C35E7">
      <w:pPr>
        <w:jc w:val="center"/>
      </w:pPr>
    </w:p>
    <w:p w14:paraId="02FCABA8" w14:textId="19C8E97B" w:rsidR="003C35E7" w:rsidRDefault="003C35E7" w:rsidP="003C35E7">
      <w:pPr>
        <w:jc w:val="center"/>
        <w:rPr>
          <w:rFonts w:ascii="Arial" w:hAnsi="Arial" w:cs="Arial"/>
          <w:color w:val="000000"/>
          <w:sz w:val="21"/>
          <w:szCs w:val="21"/>
          <w:shd w:val="clear" w:color="auto" w:fill="F0F0F0"/>
        </w:rPr>
      </w:pPr>
      <w:r>
        <w:rPr>
          <w:rFonts w:ascii="Arial" w:hAnsi="Arial" w:cs="Arial"/>
          <w:color w:val="000000"/>
          <w:sz w:val="21"/>
          <w:szCs w:val="21"/>
          <w:shd w:val="clear" w:color="auto" w:fill="F0F0F0"/>
        </w:rPr>
        <w:t>The HTML canvas element is used to draw graphics on the canvas using JavaScript</w:t>
      </w:r>
    </w:p>
    <w:p w14:paraId="4BB1CAAE" w14:textId="7EB95B7C" w:rsidR="003C35E7" w:rsidRDefault="003C35E7" w:rsidP="003C35E7">
      <w:pPr>
        <w:jc w:val="center"/>
        <w:rPr>
          <w:rFonts w:ascii="Arial" w:hAnsi="Arial" w:cs="Arial"/>
          <w:color w:val="000000"/>
          <w:sz w:val="21"/>
          <w:szCs w:val="21"/>
          <w:shd w:val="clear" w:color="auto" w:fill="F0F0F0"/>
        </w:rPr>
      </w:pPr>
    </w:p>
    <w:p w14:paraId="27F7A1EE" w14:textId="787B94CF" w:rsidR="003C35E7" w:rsidRDefault="003C35E7" w:rsidP="003C35E7">
      <w:pPr>
        <w:rPr>
          <w:rFonts w:ascii="Arial" w:hAnsi="Arial" w:cs="Arial"/>
          <w:color w:val="000000"/>
          <w:sz w:val="21"/>
          <w:szCs w:val="21"/>
          <w:shd w:val="clear" w:color="auto" w:fill="F0F0F0"/>
        </w:rPr>
      </w:pPr>
      <w:r>
        <w:rPr>
          <w:rFonts w:ascii="Arial" w:hAnsi="Arial" w:cs="Arial"/>
          <w:color w:val="000000"/>
          <w:sz w:val="21"/>
          <w:szCs w:val="21"/>
          <w:shd w:val="clear" w:color="auto" w:fill="F0F0F0"/>
        </w:rPr>
        <w:t>X-axis = increases when going right and decreases while going left</w:t>
      </w:r>
    </w:p>
    <w:p w14:paraId="3808BADE" w14:textId="6B8FBAD9" w:rsidR="003C35E7" w:rsidRDefault="003C35E7" w:rsidP="003C35E7">
      <w:pPr>
        <w:rPr>
          <w:rFonts w:ascii="Arial" w:hAnsi="Arial" w:cs="Arial"/>
          <w:color w:val="000000"/>
          <w:sz w:val="21"/>
          <w:szCs w:val="21"/>
          <w:shd w:val="clear" w:color="auto" w:fill="F0F0F0"/>
        </w:rPr>
      </w:pPr>
      <w:r>
        <w:rPr>
          <w:rFonts w:ascii="Arial" w:hAnsi="Arial" w:cs="Arial"/>
          <w:color w:val="000000"/>
          <w:sz w:val="21"/>
          <w:szCs w:val="21"/>
          <w:shd w:val="clear" w:color="auto" w:fill="F0F0F0"/>
        </w:rPr>
        <w:t>Horizontal line</w:t>
      </w:r>
    </w:p>
    <w:p w14:paraId="0FAF0668" w14:textId="5986EB00" w:rsidR="003C35E7" w:rsidRDefault="003C35E7" w:rsidP="003C35E7">
      <w:pPr>
        <w:rPr>
          <w:rFonts w:ascii="Arial" w:hAnsi="Arial" w:cs="Arial"/>
          <w:color w:val="000000"/>
          <w:sz w:val="21"/>
          <w:szCs w:val="21"/>
          <w:shd w:val="clear" w:color="auto" w:fill="F0F0F0"/>
        </w:rPr>
      </w:pPr>
      <w:r>
        <w:rPr>
          <w:rFonts w:ascii="Arial" w:hAnsi="Arial" w:cs="Arial"/>
          <w:color w:val="000000"/>
          <w:sz w:val="21"/>
          <w:szCs w:val="21"/>
          <w:shd w:val="clear" w:color="auto" w:fill="F0F0F0"/>
        </w:rPr>
        <w:t>Y</w:t>
      </w:r>
      <w:r>
        <w:rPr>
          <w:rFonts w:ascii="Arial" w:hAnsi="Arial" w:cs="Arial"/>
          <w:color w:val="000000"/>
          <w:sz w:val="21"/>
          <w:szCs w:val="21"/>
          <w:shd w:val="clear" w:color="auto" w:fill="F0F0F0"/>
        </w:rPr>
        <w:t xml:space="preserve">-axis = increases when going </w:t>
      </w:r>
      <w:r>
        <w:rPr>
          <w:rFonts w:ascii="Arial" w:hAnsi="Arial" w:cs="Arial"/>
          <w:color w:val="000000"/>
          <w:sz w:val="21"/>
          <w:szCs w:val="21"/>
          <w:shd w:val="clear" w:color="auto" w:fill="F0F0F0"/>
        </w:rPr>
        <w:t xml:space="preserve">down </w:t>
      </w:r>
      <w:r>
        <w:rPr>
          <w:rFonts w:ascii="Arial" w:hAnsi="Arial" w:cs="Arial"/>
          <w:color w:val="000000"/>
          <w:sz w:val="21"/>
          <w:szCs w:val="21"/>
          <w:shd w:val="clear" w:color="auto" w:fill="F0F0F0"/>
        </w:rPr>
        <w:t xml:space="preserve">and decreases while going </w:t>
      </w:r>
      <w:r>
        <w:rPr>
          <w:rFonts w:ascii="Arial" w:hAnsi="Arial" w:cs="Arial"/>
          <w:color w:val="000000"/>
          <w:sz w:val="21"/>
          <w:szCs w:val="21"/>
          <w:shd w:val="clear" w:color="auto" w:fill="F0F0F0"/>
        </w:rPr>
        <w:t>up</w:t>
      </w:r>
    </w:p>
    <w:p w14:paraId="48957562" w14:textId="35A92225" w:rsidR="003C35E7" w:rsidRDefault="003C35E7" w:rsidP="003C35E7">
      <w:r>
        <w:rPr>
          <w:rFonts w:ascii="Arial" w:hAnsi="Arial" w:cs="Arial"/>
          <w:color w:val="000000"/>
          <w:sz w:val="21"/>
          <w:szCs w:val="21"/>
          <w:shd w:val="clear" w:color="auto" w:fill="F0F0F0"/>
        </w:rPr>
        <w:t xml:space="preserve">Vertical </w:t>
      </w:r>
      <w:r>
        <w:rPr>
          <w:rFonts w:ascii="Arial" w:hAnsi="Arial" w:cs="Arial"/>
          <w:color w:val="000000"/>
          <w:sz w:val="21"/>
          <w:szCs w:val="21"/>
          <w:shd w:val="clear" w:color="auto" w:fill="F0F0F0"/>
        </w:rPr>
        <w:t>line</w:t>
      </w:r>
    </w:p>
    <w:p w14:paraId="0400043B" w14:textId="0A4C3C74" w:rsidR="003C35E7" w:rsidRDefault="003C35E7" w:rsidP="003C35E7"/>
    <w:p w14:paraId="29B7D45B" w14:textId="3696AFE2" w:rsidR="00CD17C1" w:rsidRDefault="00CD17C1" w:rsidP="003C35E7">
      <w:r>
        <w:rPr>
          <w:noProof/>
        </w:rPr>
        <w:drawing>
          <wp:inline distT="0" distB="0" distL="0" distR="0" wp14:anchorId="062EEEAE" wp14:editId="3497D054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E65488" w14:textId="1845C0AC" w:rsidR="00491730" w:rsidRDefault="00491730" w:rsidP="003C35E7"/>
    <w:p w14:paraId="46FD431A" w14:textId="7D041442" w:rsidR="00491730" w:rsidRDefault="00491730" w:rsidP="003C35E7"/>
    <w:p w14:paraId="208A23AF" w14:textId="5AEBBCB8" w:rsidR="00491730" w:rsidRDefault="00491730" w:rsidP="003C35E7">
      <w:r>
        <w:rPr>
          <w:noProof/>
        </w:rPr>
        <w:lastRenderedPageBreak/>
        <w:drawing>
          <wp:inline distT="0" distB="0" distL="0" distR="0" wp14:anchorId="20B3B9A9" wp14:editId="4DE76E5E">
            <wp:extent cx="5731510" cy="322389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9173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NTK3NDQ3NzQ2NrRQ0lEKTi0uzszPAykwrAUAi0RvMSwAAAA="/>
  </w:docVars>
  <w:rsids>
    <w:rsidRoot w:val="003C35E7"/>
    <w:rsid w:val="003C35E7"/>
    <w:rsid w:val="00491730"/>
    <w:rsid w:val="00515AAE"/>
    <w:rsid w:val="00CD17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F0A031"/>
  <w15:chartTrackingRefBased/>
  <w15:docId w15:val="{3433C5C3-662F-4E08-AEEB-A5E38EB125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62</TotalTime>
  <Pages>2</Pages>
  <Words>39</Words>
  <Characters>22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tin Chadha</dc:creator>
  <cp:keywords/>
  <dc:description/>
  <cp:lastModifiedBy>Nitin Chadha</cp:lastModifiedBy>
  <cp:revision>2</cp:revision>
  <dcterms:created xsi:type="dcterms:W3CDTF">2021-03-25T13:33:00Z</dcterms:created>
  <dcterms:modified xsi:type="dcterms:W3CDTF">2021-03-31T13:55:00Z</dcterms:modified>
</cp:coreProperties>
</file>